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280a109e6df0b8647b798f15ac3cdc300af3be"/>
      <w:r>
        <w:rPr>
          <w:b/>
        </w:rPr>
        <w:t xml:space="preserve">ПРОТОКОЛ ПРО РЕЗУЛЬТАТИ ЗЕМЕЛЬНИХ ТОРГІВ № LRE001-UA-20240418-9413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ЕРХНЬОДНІПРО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0.05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ля ведення товарного сільськогосподарського виробництва 2,7500 га, кадастровий номер 1221085500:01:109:0108, категорія земель Землі сільськогосподарського призначення 01.01 Для ведення товарного сільськогосподарського виробництва. Місце розташування ділянки – Дніпропетровська область, Кам'янський район, Зарічанський старостинський округ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ля ведення товарного сільськогосподарського виробництва 2,7500 га, кадастровий номер 1221085500:01:109:0108, категорія земель Землі сільськогосподарського призначення 01.01 Для ведення товарного сільськогосподарського виробництва. Місце розташування ділянки – Дніпропетровська область, Кам'янський район, Зарічанський старостинський округ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277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 277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2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3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-ХОЛД", ЄДРПОУ: 39452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ХОЛД"</w:t>
            </w:r>
          </w:p>
        </w:tc>
        <w:tc>
          <w:p>
            <w:pPr>
              <w:pStyle w:val="Compact"/>
              <w:jc w:val="left"/>
            </w:pPr>
            <w:r>
              <w:t xml:space="preserve">1 277,55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4 14:51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ГРО-ХОЛД", ЄДРПОУ: 394527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63,88 грн (шістдесят три гривні 8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19,38 грн (триста дев'ятнадцять гривень 3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58,17 грн (дев'ятсот п'ятдесят вісім гривень 1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UA-EDR, 04052595, Верхньодніпровс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052595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Дніпропетровськi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8999980334199812000004523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88155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UA-EDR, 04052595, Верхньодніпровська мі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52595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Дніпропетровськiй област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8999980334109815000004523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88155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2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UA-EDR, 04052595, Верхньодніпровс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5259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8201720344280010000036119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88155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9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ГРО-ХОЛД", ЄДРПОУ: 3945270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ВЕРХНЬОДНІПРО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3T14:24:49Z</dcterms:created>
  <dcterms:modified xsi:type="dcterms:W3CDTF">2024-06-03T14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